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5A99C" w14:textId="57DE7460" w:rsidR="00DB2F4C" w:rsidRPr="007B2B88" w:rsidRDefault="002B55CC" w:rsidP="006541BE">
      <w:pPr>
        <w:spacing w:after="0"/>
        <w:ind w:left="360" w:right="54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taff Council Meeting Minutes</w:t>
      </w:r>
    </w:p>
    <w:p w14:paraId="47B87626" w14:textId="7B1984DD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1:30 p.m. – 3:30 p.m., Tuesday</w:t>
      </w:r>
      <w:r w:rsidR="00753B4B">
        <w:rPr>
          <w:rFonts w:ascii="Cambria" w:hAnsi="Cambria"/>
          <w:sz w:val="24"/>
          <w:szCs w:val="24"/>
        </w:rPr>
        <w:t xml:space="preserve"> May 15</w:t>
      </w:r>
      <w:r w:rsidR="00536648">
        <w:rPr>
          <w:rFonts w:ascii="Cambria" w:hAnsi="Cambria"/>
          <w:sz w:val="24"/>
          <w:szCs w:val="24"/>
        </w:rPr>
        <w:t>, 2018</w:t>
      </w:r>
    </w:p>
    <w:p w14:paraId="3D762E15" w14:textId="77777777" w:rsidR="00DB2F4C" w:rsidRPr="007B2B88" w:rsidRDefault="00DB2F4C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</w:p>
    <w:p w14:paraId="79D2C13A" w14:textId="0FBD9AE2" w:rsidR="00DB2F4C" w:rsidRPr="007B2B88" w:rsidRDefault="00B71807" w:rsidP="006541BE">
      <w:pPr>
        <w:spacing w:after="0"/>
        <w:ind w:left="360" w:right="540"/>
        <w:rPr>
          <w:rFonts w:ascii="Cambria" w:hAnsi="Cambria"/>
          <w:b/>
          <w:color w:val="FF0000"/>
          <w:sz w:val="24"/>
          <w:szCs w:val="24"/>
          <w:u w:val="single"/>
        </w:rPr>
      </w:pPr>
      <w:r w:rsidRPr="007B2B88">
        <w:rPr>
          <w:rFonts w:ascii="Cambria" w:hAnsi="Cambria"/>
          <w:b/>
          <w:sz w:val="24"/>
          <w:szCs w:val="24"/>
        </w:rPr>
        <w:t>Members</w:t>
      </w:r>
      <w:r w:rsidR="002B55CC">
        <w:rPr>
          <w:rFonts w:ascii="Cambria" w:hAnsi="Cambria"/>
          <w:b/>
          <w:sz w:val="24"/>
          <w:szCs w:val="24"/>
        </w:rPr>
        <w:t xml:space="preserve"> Present</w:t>
      </w:r>
      <w:r w:rsidRPr="007B2B88">
        <w:rPr>
          <w:rFonts w:ascii="Cambria" w:hAnsi="Cambria"/>
          <w:b/>
          <w:sz w:val="24"/>
          <w:szCs w:val="24"/>
        </w:rPr>
        <w:t xml:space="preserve">: 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2B55CC">
        <w:rPr>
          <w:rFonts w:ascii="Cambria" w:hAnsi="Cambria"/>
          <w:sz w:val="24"/>
          <w:szCs w:val="24"/>
        </w:rPr>
        <w:t xml:space="preserve">Amy Anderson (IF), Mia Benkenstein (Former President), Kathy </w:t>
      </w:r>
      <w:proofErr w:type="spellStart"/>
      <w:r w:rsidR="002B55CC">
        <w:rPr>
          <w:rFonts w:ascii="Cambria" w:hAnsi="Cambria"/>
          <w:sz w:val="24"/>
          <w:szCs w:val="24"/>
        </w:rPr>
        <w:t>Bloodgood</w:t>
      </w:r>
      <w:proofErr w:type="spellEnd"/>
      <w:r w:rsidR="002B55CC">
        <w:rPr>
          <w:rFonts w:ascii="Cambria" w:hAnsi="Cambria"/>
          <w:sz w:val="24"/>
          <w:szCs w:val="24"/>
        </w:rPr>
        <w:t xml:space="preserve">,  Cooper Bybee, Brady Cook, Mark Cooper, Deborah </w:t>
      </w:r>
      <w:proofErr w:type="spellStart"/>
      <w:r w:rsidR="002B55CC">
        <w:rPr>
          <w:rFonts w:ascii="Cambria" w:hAnsi="Cambria"/>
          <w:sz w:val="24"/>
          <w:szCs w:val="24"/>
        </w:rPr>
        <w:t>Dobbe</w:t>
      </w:r>
      <w:proofErr w:type="spellEnd"/>
      <w:r w:rsidR="002B55CC">
        <w:rPr>
          <w:rFonts w:ascii="Cambria" w:hAnsi="Cambria"/>
          <w:sz w:val="24"/>
          <w:szCs w:val="24"/>
        </w:rPr>
        <w:t xml:space="preserve">, Stephanie Foreman, Veronica Garcia (Secretary), Frank Goldberg, Mary Guyton, Morgan </w:t>
      </w:r>
      <w:proofErr w:type="spellStart"/>
      <w:r w:rsidR="002B55CC">
        <w:rPr>
          <w:rFonts w:ascii="Cambria" w:hAnsi="Cambria"/>
          <w:sz w:val="24"/>
          <w:szCs w:val="24"/>
        </w:rPr>
        <w:t>Tolman</w:t>
      </w:r>
      <w:proofErr w:type="spellEnd"/>
      <w:r w:rsidR="002B55CC">
        <w:rPr>
          <w:rFonts w:ascii="Cambria" w:hAnsi="Cambria"/>
          <w:sz w:val="24"/>
          <w:szCs w:val="24"/>
        </w:rPr>
        <w:t xml:space="preserve">, Jesse </w:t>
      </w:r>
      <w:proofErr w:type="spellStart"/>
      <w:r w:rsidR="002B55CC">
        <w:rPr>
          <w:rFonts w:ascii="Cambria" w:hAnsi="Cambria"/>
          <w:sz w:val="24"/>
          <w:szCs w:val="24"/>
        </w:rPr>
        <w:t>Koboko</w:t>
      </w:r>
      <w:proofErr w:type="spellEnd"/>
      <w:r w:rsidR="002B55CC">
        <w:rPr>
          <w:rFonts w:ascii="Cambria" w:hAnsi="Cambria"/>
          <w:sz w:val="24"/>
          <w:szCs w:val="24"/>
        </w:rPr>
        <w:t xml:space="preserve">, Sheri Kunkel, Cheryl Larson, Virginia </w:t>
      </w:r>
      <w:proofErr w:type="spellStart"/>
      <w:r w:rsidR="002B55CC">
        <w:rPr>
          <w:rFonts w:ascii="Cambria" w:hAnsi="Cambria"/>
          <w:sz w:val="24"/>
          <w:szCs w:val="24"/>
        </w:rPr>
        <w:t>Lawrimore</w:t>
      </w:r>
      <w:proofErr w:type="spellEnd"/>
      <w:r w:rsidR="002B55CC">
        <w:rPr>
          <w:rFonts w:ascii="Cambria" w:hAnsi="Cambria"/>
          <w:sz w:val="24"/>
          <w:szCs w:val="24"/>
        </w:rPr>
        <w:t xml:space="preserve">, Karen Ludwig, Michelle Munoz, Guy Patterson, Chelsie Rauh, Christina </w:t>
      </w:r>
      <w:proofErr w:type="spellStart"/>
      <w:r w:rsidR="002B55CC">
        <w:rPr>
          <w:rFonts w:ascii="Cambria" w:hAnsi="Cambria"/>
          <w:sz w:val="24"/>
          <w:szCs w:val="24"/>
        </w:rPr>
        <w:t>Reddor</w:t>
      </w:r>
      <w:proofErr w:type="spellEnd"/>
      <w:r w:rsidR="002B55CC">
        <w:rPr>
          <w:rFonts w:ascii="Cambria" w:hAnsi="Cambria"/>
          <w:sz w:val="24"/>
          <w:szCs w:val="24"/>
        </w:rPr>
        <w:t xml:space="preserve"> (Treasurer), Sandra Shea, Joseph Simonson, Lindsey Solomon, Cody Sparrow, Mary Thompson, Michael Timm (IF), Julie VanLeuven (President), James “Byrd” Yizar, Cheryl Zimmer (IF), Steve </w:t>
      </w:r>
      <w:proofErr w:type="spellStart"/>
      <w:r w:rsidR="002B55CC">
        <w:rPr>
          <w:rFonts w:ascii="Cambria" w:hAnsi="Cambria"/>
          <w:sz w:val="24"/>
          <w:szCs w:val="24"/>
        </w:rPr>
        <w:t>Hagler</w:t>
      </w:r>
      <w:proofErr w:type="spellEnd"/>
    </w:p>
    <w:p w14:paraId="254BD9F7" w14:textId="77777777" w:rsidR="00025E8A" w:rsidRPr="007B2B88" w:rsidRDefault="00025E8A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</w:p>
    <w:p w14:paraId="69F59100" w14:textId="0493938D" w:rsidR="00DB2F4C" w:rsidRPr="007B2B88" w:rsidRDefault="00B71807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Excused</w:t>
      </w:r>
      <w:r w:rsidR="002B55CC">
        <w:rPr>
          <w:rFonts w:ascii="Cambria" w:hAnsi="Cambria"/>
          <w:sz w:val="24"/>
          <w:szCs w:val="24"/>
        </w:rPr>
        <w:t>/Absent</w:t>
      </w:r>
      <w:r w:rsidRPr="007B2B88">
        <w:rPr>
          <w:rFonts w:ascii="Cambria" w:hAnsi="Cambria"/>
          <w:sz w:val="24"/>
          <w:szCs w:val="24"/>
        </w:rPr>
        <w:t xml:space="preserve">: </w:t>
      </w:r>
      <w:r w:rsidR="00753B4B">
        <w:rPr>
          <w:rFonts w:ascii="Cambria" w:hAnsi="Cambria"/>
          <w:sz w:val="24"/>
          <w:szCs w:val="24"/>
        </w:rPr>
        <w:t>Doug M</w:t>
      </w:r>
      <w:r w:rsidR="002B55CC">
        <w:rPr>
          <w:rFonts w:ascii="Cambria" w:hAnsi="Cambria"/>
          <w:sz w:val="24"/>
          <w:szCs w:val="24"/>
        </w:rPr>
        <w:t>ilder</w:t>
      </w:r>
      <w:r w:rsidR="00F34621">
        <w:rPr>
          <w:rFonts w:ascii="Cambria" w:hAnsi="Cambria"/>
          <w:sz w:val="24"/>
          <w:szCs w:val="24"/>
        </w:rPr>
        <w:t>, Eric M</w:t>
      </w:r>
      <w:r w:rsidR="002B55CC">
        <w:rPr>
          <w:rFonts w:ascii="Cambria" w:hAnsi="Cambria"/>
          <w:sz w:val="24"/>
          <w:szCs w:val="24"/>
        </w:rPr>
        <w:t xml:space="preserve">ickelsen, </w:t>
      </w:r>
      <w:proofErr w:type="gramStart"/>
      <w:r w:rsidR="002B55CC">
        <w:rPr>
          <w:rFonts w:ascii="Cambria" w:hAnsi="Cambria"/>
          <w:sz w:val="24"/>
          <w:szCs w:val="24"/>
        </w:rPr>
        <w:t>Bradley</w:t>
      </w:r>
      <w:proofErr w:type="gramEnd"/>
      <w:r w:rsidR="002B55CC">
        <w:rPr>
          <w:rFonts w:ascii="Cambria" w:hAnsi="Cambria"/>
          <w:sz w:val="24"/>
          <w:szCs w:val="24"/>
        </w:rPr>
        <w:t xml:space="preserve"> Broschinsky (IF), Cindy Rock (Meridian), Earl </w:t>
      </w:r>
      <w:proofErr w:type="spellStart"/>
      <w:r w:rsidR="002B55CC">
        <w:rPr>
          <w:rFonts w:ascii="Cambria" w:hAnsi="Cambria"/>
          <w:sz w:val="24"/>
          <w:szCs w:val="24"/>
        </w:rPr>
        <w:t>Scharff</w:t>
      </w:r>
      <w:proofErr w:type="spellEnd"/>
      <w:r w:rsidR="002B55CC">
        <w:rPr>
          <w:rFonts w:ascii="Cambria" w:hAnsi="Cambria"/>
          <w:sz w:val="24"/>
          <w:szCs w:val="24"/>
        </w:rPr>
        <w:t xml:space="preserve"> (Meridian), Stephen </w:t>
      </w:r>
      <w:proofErr w:type="spellStart"/>
      <w:r w:rsidR="002B55CC">
        <w:rPr>
          <w:rFonts w:ascii="Cambria" w:hAnsi="Cambria"/>
          <w:sz w:val="24"/>
          <w:szCs w:val="24"/>
        </w:rPr>
        <w:t>Shryock</w:t>
      </w:r>
      <w:proofErr w:type="spellEnd"/>
      <w:r w:rsidR="002B55CC">
        <w:rPr>
          <w:rFonts w:ascii="Cambria" w:hAnsi="Cambria"/>
          <w:sz w:val="24"/>
          <w:szCs w:val="24"/>
        </w:rPr>
        <w:t xml:space="preserve">, </w:t>
      </w:r>
    </w:p>
    <w:p w14:paraId="0CC896A7" w14:textId="77777777" w:rsidR="00DB2F4C" w:rsidRPr="007B2B88" w:rsidRDefault="00DB2F4C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bookmarkStart w:id="0" w:name="_gjdgxs" w:colFirst="0" w:colLast="0"/>
      <w:bookmarkEnd w:id="0"/>
    </w:p>
    <w:p w14:paraId="2E8AF096" w14:textId="78335654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Call to order</w:t>
      </w:r>
      <w:r w:rsidR="000C4D99">
        <w:rPr>
          <w:rFonts w:ascii="Cambria" w:eastAsia="Calibri" w:hAnsi="Cambria"/>
          <w:sz w:val="24"/>
          <w:szCs w:val="24"/>
        </w:rPr>
        <w:t>:</w:t>
      </w:r>
      <w:r w:rsidR="000C4D99">
        <w:rPr>
          <w:rFonts w:ascii="Cambria" w:eastAsia="Calibri" w:hAnsi="Cambria"/>
          <w:sz w:val="24"/>
          <w:szCs w:val="24"/>
        </w:rPr>
        <w:tab/>
      </w:r>
      <w:r w:rsidR="002B55CC">
        <w:rPr>
          <w:rFonts w:ascii="Cambria" w:eastAsia="Calibri" w:hAnsi="Cambria"/>
          <w:sz w:val="24"/>
          <w:szCs w:val="24"/>
        </w:rPr>
        <w:tab/>
        <w:t>1:35 p.m. by Mia</w:t>
      </w:r>
      <w:r w:rsidR="000C4D99">
        <w:rPr>
          <w:rFonts w:ascii="Cambria" w:eastAsia="Calibri" w:hAnsi="Cambria"/>
          <w:sz w:val="24"/>
          <w:szCs w:val="24"/>
        </w:rPr>
        <w:tab/>
      </w:r>
    </w:p>
    <w:p w14:paraId="233C681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6ACDE75E" w14:textId="5085C768" w:rsidR="00A24195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Guests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</w:r>
      <w:r w:rsidR="00B60C03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2B55CC">
        <w:rPr>
          <w:rFonts w:ascii="Cambria" w:eastAsia="Calibri" w:hAnsi="Cambria"/>
          <w:sz w:val="24"/>
          <w:szCs w:val="24"/>
        </w:rPr>
        <w:t>None</w:t>
      </w:r>
    </w:p>
    <w:p w14:paraId="2CC443D5" w14:textId="3917DE2C" w:rsidR="00DB2F4C" w:rsidRPr="007B2B88" w:rsidRDefault="00B60C03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 xml:space="preserve"> </w:t>
      </w:r>
    </w:p>
    <w:p w14:paraId="006B1CD2" w14:textId="373FC2CA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Minutes:</w:t>
      </w:r>
      <w:r w:rsidRPr="007B2B88">
        <w:rPr>
          <w:rFonts w:ascii="Cambria" w:eastAsia="Calibri" w:hAnsi="Cambria"/>
          <w:sz w:val="24"/>
          <w:szCs w:val="24"/>
        </w:rPr>
        <w:t xml:space="preserve"> 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Review and Approval of minutes – Veronica</w:t>
      </w:r>
    </w:p>
    <w:p w14:paraId="24208957" w14:textId="53A30777" w:rsidR="002B55CC" w:rsidRPr="00C32DE1" w:rsidRDefault="002B55CC" w:rsidP="002B55CC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C32DE1">
        <w:rPr>
          <w:rFonts w:ascii="Cambria" w:eastAsia="Calibri" w:hAnsi="Cambria"/>
          <w:sz w:val="24"/>
          <w:szCs w:val="24"/>
        </w:rPr>
        <w:t xml:space="preserve">March </w:t>
      </w:r>
      <w:r w:rsidR="00C32DE1" w:rsidRPr="00C32DE1">
        <w:rPr>
          <w:rFonts w:ascii="Cambria" w:eastAsia="Calibri" w:hAnsi="Cambria"/>
          <w:sz w:val="24"/>
          <w:szCs w:val="24"/>
        </w:rPr>
        <w:t>minutes were</w:t>
      </w:r>
      <w:r w:rsidRPr="00C32DE1">
        <w:rPr>
          <w:rFonts w:ascii="Cambria" w:eastAsia="Calibri" w:hAnsi="Cambria"/>
          <w:sz w:val="24"/>
          <w:szCs w:val="24"/>
        </w:rPr>
        <w:t xml:space="preserve"> approved</w:t>
      </w:r>
    </w:p>
    <w:p w14:paraId="5998F04E" w14:textId="2CB2BEBF" w:rsidR="002B55CC" w:rsidRPr="002B55CC" w:rsidRDefault="002B55CC" w:rsidP="002B55CC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April</w:t>
      </w:r>
      <w:r w:rsidR="00C32DE1">
        <w:rPr>
          <w:rFonts w:ascii="Cambria" w:eastAsia="Calibri" w:hAnsi="Cambria"/>
          <w:sz w:val="24"/>
          <w:szCs w:val="24"/>
        </w:rPr>
        <w:t xml:space="preserve"> minutes were reviewed, Cheryl motioned to approve and Cooper seconded.  Minutes were approved.</w:t>
      </w:r>
    </w:p>
    <w:p w14:paraId="283D60FC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55BE5BF8" w14:textId="30624EC0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Treasurer Report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  <w:t xml:space="preserve"> Christina Reddoor</w:t>
      </w:r>
    </w:p>
    <w:p w14:paraId="4673F284" w14:textId="227DDC82" w:rsidR="00C32DE1" w:rsidRPr="00C32DE1" w:rsidRDefault="00C32DE1" w:rsidP="00C32DE1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ew members need to provide sizes for their shirts and vests</w:t>
      </w:r>
    </w:p>
    <w:p w14:paraId="02DB15D2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31B75A63" w14:textId="603C2A1C" w:rsidR="00F86761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Old Business</w:t>
      </w:r>
      <w:r w:rsidR="007B2B88">
        <w:rPr>
          <w:rFonts w:ascii="Cambria" w:eastAsia="Calibri" w:hAnsi="Cambria"/>
          <w:sz w:val="24"/>
          <w:szCs w:val="24"/>
        </w:rPr>
        <w:t xml:space="preserve">:  </w:t>
      </w:r>
      <w:r w:rsidR="007B2B88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C32DE1">
        <w:rPr>
          <w:rFonts w:ascii="Cambria" w:eastAsia="Calibri" w:hAnsi="Cambria"/>
          <w:sz w:val="24"/>
          <w:szCs w:val="24"/>
        </w:rPr>
        <w:t>None</w:t>
      </w:r>
    </w:p>
    <w:p w14:paraId="62134421" w14:textId="0A279797" w:rsidR="00DB2F4C" w:rsidRPr="007B2B88" w:rsidRDefault="000C4D99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</w:p>
    <w:p w14:paraId="7D9DD32B" w14:textId="633876F3" w:rsidR="00DA498C" w:rsidRDefault="00B71807" w:rsidP="002F355F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New Business</w:t>
      </w:r>
      <w:r w:rsidR="007B2B88">
        <w:rPr>
          <w:rFonts w:ascii="Cambria" w:eastAsia="Calibri" w:hAnsi="Cambria"/>
          <w:sz w:val="24"/>
          <w:szCs w:val="24"/>
        </w:rPr>
        <w:t>:</w:t>
      </w:r>
      <w:r w:rsidR="00583AE7">
        <w:rPr>
          <w:rFonts w:ascii="Cambria" w:eastAsia="Calibri" w:hAnsi="Cambria"/>
          <w:sz w:val="24"/>
          <w:szCs w:val="24"/>
        </w:rPr>
        <w:tab/>
      </w:r>
      <w:r w:rsidR="00583AE7">
        <w:rPr>
          <w:rFonts w:ascii="Cambria" w:eastAsia="Calibri" w:hAnsi="Cambria"/>
          <w:sz w:val="24"/>
          <w:szCs w:val="24"/>
        </w:rPr>
        <w:tab/>
      </w:r>
      <w:r w:rsidR="00C32DE1">
        <w:rPr>
          <w:rFonts w:ascii="Cambria" w:eastAsia="Calibri" w:hAnsi="Cambria"/>
          <w:sz w:val="24"/>
          <w:szCs w:val="24"/>
        </w:rPr>
        <w:t>- All new members were introduced and welcomed</w:t>
      </w:r>
    </w:p>
    <w:p w14:paraId="08383B99" w14:textId="73552B8B" w:rsidR="000C6B5F" w:rsidRPr="000C6B5F" w:rsidRDefault="000C6B5F" w:rsidP="000C6B5F">
      <w:pPr>
        <w:pStyle w:val="ListParagraph"/>
        <w:numPr>
          <w:ilvl w:val="0"/>
          <w:numId w:val="4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0C6B5F">
        <w:rPr>
          <w:rFonts w:ascii="Cambria" w:eastAsia="Calibri" w:hAnsi="Cambria"/>
          <w:sz w:val="24"/>
          <w:szCs w:val="24"/>
        </w:rPr>
        <w:t>Steve, Ginny, Lindsey, Morgan, Debbie, Amy, Sherry, Karen, Brady, and Michelle</w:t>
      </w:r>
    </w:p>
    <w:p w14:paraId="5D6D0591" w14:textId="46E4E15D" w:rsidR="00C32DE1" w:rsidRDefault="00C32DE1" w:rsidP="00C32DE1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C32DE1">
        <w:rPr>
          <w:rFonts w:ascii="Cambria" w:eastAsia="Calibri" w:hAnsi="Cambria"/>
          <w:sz w:val="24"/>
          <w:szCs w:val="24"/>
        </w:rPr>
        <w:t>End of the year party</w:t>
      </w:r>
      <w:r>
        <w:rPr>
          <w:rFonts w:ascii="Cambria" w:eastAsia="Calibri" w:hAnsi="Cambria"/>
          <w:sz w:val="24"/>
          <w:szCs w:val="24"/>
        </w:rPr>
        <w:t xml:space="preserve"> = 05/24/2018 at the Alumni House from 4pm-6pm. Dinner will be served.</w:t>
      </w:r>
    </w:p>
    <w:p w14:paraId="55A69862" w14:textId="7B457C79" w:rsidR="00C32DE1" w:rsidRPr="00C32DE1" w:rsidRDefault="00C32DE1" w:rsidP="00C32DE1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Please send Julie an email at </w:t>
      </w:r>
      <w:hyperlink r:id="rId5" w:history="1">
        <w:r w:rsidRPr="0078411F">
          <w:rPr>
            <w:rStyle w:val="Hyperlink"/>
            <w:rFonts w:ascii="Cambria" w:eastAsia="Calibri" w:hAnsi="Cambria"/>
            <w:sz w:val="24"/>
            <w:szCs w:val="24"/>
          </w:rPr>
          <w:t>staff@isu.edu</w:t>
        </w:r>
      </w:hyperlink>
      <w:r>
        <w:rPr>
          <w:rFonts w:ascii="Cambria" w:eastAsia="Calibri" w:hAnsi="Cambria"/>
          <w:sz w:val="24"/>
          <w:szCs w:val="24"/>
        </w:rPr>
        <w:t xml:space="preserve"> with your top four preferences on which Internal or External committee you’re interested in joining.</w:t>
      </w:r>
      <w:r w:rsidR="00172254">
        <w:rPr>
          <w:rFonts w:ascii="Cambria" w:eastAsia="Calibri" w:hAnsi="Cambria"/>
          <w:sz w:val="24"/>
          <w:szCs w:val="24"/>
        </w:rPr>
        <w:t xml:space="preserve"> Or you will be assigned to a committee by Julie.</w:t>
      </w:r>
    </w:p>
    <w:p w14:paraId="4A67260D" w14:textId="5A341071" w:rsidR="00C32DE1" w:rsidRDefault="00C32DE1" w:rsidP="00C32DE1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C32DE1">
        <w:rPr>
          <w:rFonts w:ascii="Cambria" w:eastAsia="Calibri" w:hAnsi="Cambria"/>
          <w:sz w:val="24"/>
          <w:szCs w:val="24"/>
        </w:rPr>
        <w:t>Voting for Executive Committee</w:t>
      </w:r>
    </w:p>
    <w:p w14:paraId="1A679D50" w14:textId="0CA13EB5" w:rsidR="00C32DE1" w:rsidRDefault="00C32DE1" w:rsidP="00C32DE1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President-Elect = Guy Peterson</w:t>
      </w:r>
    </w:p>
    <w:p w14:paraId="20EF6632" w14:textId="375ADACE" w:rsidR="00C32DE1" w:rsidRDefault="00C32DE1" w:rsidP="00C32DE1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Secretary = Veronica Garcia, with Morgan T. as backup</w:t>
      </w:r>
    </w:p>
    <w:p w14:paraId="3388E92D" w14:textId="4CF451B4" w:rsidR="00C32DE1" w:rsidRDefault="00C32DE1" w:rsidP="00C32DE1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Treasurer = Christina </w:t>
      </w:r>
      <w:proofErr w:type="spellStart"/>
      <w:r>
        <w:rPr>
          <w:rFonts w:ascii="Cambria" w:eastAsia="Calibri" w:hAnsi="Cambria"/>
          <w:sz w:val="24"/>
          <w:szCs w:val="24"/>
        </w:rPr>
        <w:t>Reddor</w:t>
      </w:r>
      <w:proofErr w:type="spellEnd"/>
    </w:p>
    <w:p w14:paraId="53EF31C5" w14:textId="196E5981" w:rsidR="00C32DE1" w:rsidRDefault="00C32DE1" w:rsidP="00C32DE1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Executive Board</w:t>
      </w:r>
    </w:p>
    <w:p w14:paraId="396C6D00" w14:textId="32542F4F" w:rsidR="00C32DE1" w:rsidRDefault="00C32DE1" w:rsidP="00C32DE1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Classified = Cheryl Larson, Stephanie Foreman</w:t>
      </w:r>
    </w:p>
    <w:p w14:paraId="62A7B96C" w14:textId="07F509D4" w:rsidR="00C32DE1" w:rsidRDefault="00C32DE1" w:rsidP="00C32DE1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n-Classified = Michelle Munoz, Cody Sparrow</w:t>
      </w:r>
    </w:p>
    <w:p w14:paraId="5E86CE93" w14:textId="75D38E8E" w:rsidR="00C32DE1" w:rsidRPr="00C32DE1" w:rsidRDefault="00C32DE1" w:rsidP="00C32DE1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CMS = Joseph Simonson, Deborah </w:t>
      </w:r>
      <w:proofErr w:type="spellStart"/>
      <w:r>
        <w:rPr>
          <w:rFonts w:ascii="Cambria" w:eastAsia="Calibri" w:hAnsi="Cambria"/>
          <w:sz w:val="24"/>
          <w:szCs w:val="24"/>
        </w:rPr>
        <w:t>Dobbe</w:t>
      </w:r>
      <w:proofErr w:type="spellEnd"/>
    </w:p>
    <w:p w14:paraId="1088BFD9" w14:textId="77777777" w:rsidR="00C32DE1" w:rsidRDefault="00C32DE1" w:rsidP="00C32DE1">
      <w:pPr>
        <w:spacing w:after="0" w:line="240" w:lineRule="auto"/>
        <w:ind w:right="540" w:firstLine="360"/>
        <w:rPr>
          <w:rFonts w:ascii="Cambria" w:eastAsia="Calibri" w:hAnsi="Cambria"/>
          <w:b/>
          <w:sz w:val="24"/>
          <w:szCs w:val="24"/>
        </w:rPr>
      </w:pPr>
    </w:p>
    <w:p w14:paraId="45911391" w14:textId="687E93E5" w:rsidR="00DA498C" w:rsidRPr="00DA498C" w:rsidRDefault="00DA498C" w:rsidP="00C32DE1">
      <w:pPr>
        <w:spacing w:after="0" w:line="240" w:lineRule="auto"/>
        <w:ind w:right="540" w:firstLine="360"/>
        <w:rPr>
          <w:rFonts w:ascii="Cambria" w:eastAsia="Calibri" w:hAnsi="Cambria"/>
          <w:b/>
          <w:sz w:val="24"/>
          <w:szCs w:val="24"/>
        </w:rPr>
      </w:pPr>
      <w:r w:rsidRPr="00DA498C">
        <w:rPr>
          <w:rFonts w:ascii="Cambria" w:eastAsia="Calibri" w:hAnsi="Cambria"/>
          <w:b/>
          <w:sz w:val="24"/>
          <w:szCs w:val="24"/>
        </w:rPr>
        <w:t>Meridian</w:t>
      </w:r>
      <w:r w:rsidR="00C32DE1">
        <w:rPr>
          <w:rFonts w:ascii="Cambria" w:eastAsia="Calibri" w:hAnsi="Cambria"/>
          <w:b/>
          <w:sz w:val="24"/>
          <w:szCs w:val="24"/>
        </w:rPr>
        <w:tab/>
      </w:r>
      <w:r w:rsidR="00C32DE1">
        <w:rPr>
          <w:rFonts w:ascii="Cambria" w:eastAsia="Calibri" w:hAnsi="Cambria"/>
          <w:b/>
          <w:sz w:val="24"/>
          <w:szCs w:val="24"/>
        </w:rPr>
        <w:tab/>
      </w:r>
      <w:r w:rsidR="00C32DE1">
        <w:rPr>
          <w:rFonts w:ascii="Cambria" w:eastAsia="Calibri" w:hAnsi="Cambria"/>
          <w:b/>
          <w:sz w:val="24"/>
          <w:szCs w:val="24"/>
        </w:rPr>
        <w:tab/>
      </w:r>
      <w:r w:rsidR="00C32DE1" w:rsidRPr="00C32DE1">
        <w:rPr>
          <w:rFonts w:ascii="Cambria" w:eastAsia="Calibri" w:hAnsi="Cambria"/>
          <w:sz w:val="24"/>
          <w:szCs w:val="24"/>
        </w:rPr>
        <w:t>Nothing new to report</w:t>
      </w:r>
    </w:p>
    <w:p w14:paraId="1007A0EB" w14:textId="4DFFE540" w:rsidR="00DB2F4C" w:rsidRPr="00B60C03" w:rsidRDefault="00DA498C" w:rsidP="006541BE">
      <w:pPr>
        <w:spacing w:after="0" w:line="240" w:lineRule="auto"/>
        <w:ind w:left="360" w:right="540"/>
        <w:rPr>
          <w:rFonts w:ascii="Cambria" w:eastAsia="Calibri" w:hAnsi="Cambria"/>
          <w:color w:val="auto"/>
          <w:sz w:val="24"/>
          <w:szCs w:val="24"/>
        </w:rPr>
      </w:pPr>
      <w:r w:rsidRPr="00DA498C">
        <w:rPr>
          <w:rFonts w:ascii="Cambria" w:eastAsia="Calibri" w:hAnsi="Cambria"/>
          <w:b/>
          <w:sz w:val="24"/>
          <w:szCs w:val="24"/>
        </w:rPr>
        <w:t>Idaho Falls</w:t>
      </w:r>
      <w:r w:rsidR="007B2B88" w:rsidRPr="00DA498C">
        <w:rPr>
          <w:rFonts w:ascii="Cambria" w:eastAsia="Calibri" w:hAnsi="Cambria"/>
          <w:b/>
          <w:sz w:val="24"/>
          <w:szCs w:val="24"/>
        </w:rPr>
        <w:tab/>
      </w:r>
      <w:r w:rsidR="00F92144" w:rsidRPr="00DA498C">
        <w:rPr>
          <w:rFonts w:ascii="Cambria" w:eastAsia="Calibri" w:hAnsi="Cambria"/>
          <w:b/>
          <w:sz w:val="24"/>
          <w:szCs w:val="24"/>
        </w:rPr>
        <w:tab/>
      </w:r>
      <w:r w:rsidR="00C32DE1" w:rsidRPr="00C32DE1">
        <w:rPr>
          <w:rFonts w:ascii="Cambria" w:eastAsia="Calibri" w:hAnsi="Cambria"/>
          <w:sz w:val="24"/>
          <w:szCs w:val="24"/>
        </w:rPr>
        <w:t>Nothing new to report</w:t>
      </w:r>
    </w:p>
    <w:p w14:paraId="0FB50455" w14:textId="77777777" w:rsidR="00ED6B9F" w:rsidRDefault="00B71807" w:rsidP="006541BE">
      <w:pPr>
        <w:ind w:left="360" w:right="540"/>
        <w:rPr>
          <w:rFonts w:ascii="Cambria" w:hAnsi="Cambria"/>
          <w:b/>
          <w:i/>
          <w:sz w:val="24"/>
          <w:szCs w:val="24"/>
          <w:highlight w:val="yellow"/>
        </w:rPr>
      </w:pPr>
      <w:r w:rsidRPr="006541BE">
        <w:rPr>
          <w:rFonts w:ascii="Cambria" w:hAnsi="Cambria"/>
          <w:b/>
          <w:sz w:val="24"/>
          <w:szCs w:val="24"/>
          <w:highlight w:val="yellow"/>
        </w:rPr>
        <w:lastRenderedPageBreak/>
        <w:t xml:space="preserve">Internal Committee Reports: </w:t>
      </w:r>
      <w:r w:rsidRPr="006541BE">
        <w:rPr>
          <w:rFonts w:ascii="Cambria" w:hAnsi="Cambria"/>
          <w:b/>
          <w:i/>
          <w:sz w:val="24"/>
          <w:szCs w:val="24"/>
          <w:highlight w:val="yellow"/>
        </w:rPr>
        <w:t>(Please note that assignments may not be accurate at this time and are subject to changes)</w:t>
      </w:r>
    </w:p>
    <w:p w14:paraId="2E73E3C2" w14:textId="2F5D58E2" w:rsidR="00DB2F4C" w:rsidRPr="00DE4B44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 xml:space="preserve">Bylaws </w:t>
      </w:r>
      <w:r w:rsidR="0039464F" w:rsidRPr="00DE4B44">
        <w:rPr>
          <w:rFonts w:ascii="Cambria" w:hAnsi="Cambria"/>
          <w:b/>
          <w:sz w:val="24"/>
        </w:rPr>
        <w:t xml:space="preserve">(Legislative) </w:t>
      </w:r>
      <w:r w:rsidRPr="00DE4B44">
        <w:rPr>
          <w:rFonts w:ascii="Cambria" w:hAnsi="Cambria"/>
          <w:b/>
          <w:sz w:val="24"/>
        </w:rPr>
        <w:t>Committee</w:t>
      </w:r>
      <w:r w:rsidRPr="00DE4B44">
        <w:rPr>
          <w:rFonts w:ascii="Cambria" w:hAnsi="Cambria"/>
          <w:sz w:val="24"/>
        </w:rPr>
        <w:t xml:space="preserve"> (President</w:t>
      </w:r>
      <w:r w:rsidR="00E31E3A" w:rsidRPr="00DE4B44">
        <w:rPr>
          <w:rFonts w:ascii="Cambria" w:hAnsi="Cambria"/>
          <w:sz w:val="24"/>
        </w:rPr>
        <w:t xml:space="preserve"> Chair</w:t>
      </w:r>
      <w:r w:rsidR="009F2D62" w:rsidRPr="00DE4B44">
        <w:rPr>
          <w:rFonts w:ascii="Cambria" w:hAnsi="Cambria"/>
          <w:sz w:val="24"/>
        </w:rPr>
        <w:t>) Julie</w:t>
      </w:r>
      <w:r w:rsidR="00DA498C" w:rsidRPr="00DE4B44">
        <w:rPr>
          <w:rFonts w:ascii="Cambria" w:hAnsi="Cambria"/>
          <w:sz w:val="24"/>
        </w:rPr>
        <w:t xml:space="preserve"> </w:t>
      </w:r>
      <w:r w:rsidR="000C6B5F" w:rsidRPr="00DE4B44">
        <w:rPr>
          <w:rFonts w:ascii="Cambria" w:hAnsi="Cambria"/>
          <w:sz w:val="24"/>
        </w:rPr>
        <w:t>and the Executive Committee</w:t>
      </w:r>
    </w:p>
    <w:p w14:paraId="26021AD3" w14:textId="1D0AEBFE" w:rsidR="000C6B5F" w:rsidRPr="00DE4B44" w:rsidRDefault="000C6B5F" w:rsidP="00DE4B44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DE4B44">
        <w:rPr>
          <w:rFonts w:ascii="Cambria" w:hAnsi="Cambria"/>
          <w:sz w:val="24"/>
        </w:rPr>
        <w:t>Will be working on the bylaws this year</w:t>
      </w:r>
    </w:p>
    <w:p w14:paraId="514E6E39" w14:textId="77777777" w:rsidR="00DE4B44" w:rsidRPr="00DE4B44" w:rsidRDefault="00DE4B44" w:rsidP="00DE4B44">
      <w:pPr>
        <w:pStyle w:val="NoSpacing"/>
        <w:rPr>
          <w:rFonts w:ascii="Cambria" w:hAnsi="Cambria"/>
          <w:sz w:val="24"/>
        </w:rPr>
      </w:pPr>
    </w:p>
    <w:p w14:paraId="2EF549C4" w14:textId="7333228A" w:rsidR="007B2B88" w:rsidRPr="00DE4B44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Events and Marketing Committee</w:t>
      </w:r>
      <w:r w:rsidRPr="00DE4B44">
        <w:rPr>
          <w:rFonts w:ascii="Cambria" w:hAnsi="Cambria"/>
          <w:sz w:val="24"/>
        </w:rPr>
        <w:t xml:space="preserve"> – Cody Sparrow, Kath</w:t>
      </w:r>
      <w:r w:rsidR="007817B7" w:rsidRPr="00DE4B44">
        <w:rPr>
          <w:rFonts w:ascii="Cambria" w:hAnsi="Cambria"/>
          <w:sz w:val="24"/>
        </w:rPr>
        <w:t>e</w:t>
      </w:r>
      <w:r w:rsidRPr="00DE4B44">
        <w:rPr>
          <w:rFonts w:ascii="Cambria" w:hAnsi="Cambria"/>
          <w:sz w:val="24"/>
        </w:rPr>
        <w:t xml:space="preserve">leen </w:t>
      </w:r>
      <w:proofErr w:type="spellStart"/>
      <w:r w:rsidRPr="00DE4B44">
        <w:rPr>
          <w:rFonts w:ascii="Cambria" w:hAnsi="Cambria"/>
          <w:sz w:val="24"/>
        </w:rPr>
        <w:t>Bloodgood</w:t>
      </w:r>
      <w:proofErr w:type="spellEnd"/>
      <w:r w:rsidR="000C6B5F" w:rsidRPr="00DE4B44">
        <w:rPr>
          <w:rFonts w:ascii="Cambria" w:hAnsi="Cambria"/>
          <w:sz w:val="24"/>
        </w:rPr>
        <w:t xml:space="preserve"> (Volunteer)</w:t>
      </w:r>
      <w:r w:rsidRPr="00DE4B44">
        <w:rPr>
          <w:rFonts w:ascii="Cambria" w:hAnsi="Cambria"/>
          <w:sz w:val="24"/>
        </w:rPr>
        <w:t>, Veronica Garcia, Cheryl Larson, Jesse Kiboko</w:t>
      </w:r>
      <w:r w:rsidR="007B2B88" w:rsidRPr="00DE4B44">
        <w:rPr>
          <w:rFonts w:ascii="Cambria" w:hAnsi="Cambria"/>
          <w:sz w:val="24"/>
        </w:rPr>
        <w:t>.</w:t>
      </w:r>
    </w:p>
    <w:p w14:paraId="7964EC92" w14:textId="38850455" w:rsidR="00A24195" w:rsidRDefault="000C6B5F" w:rsidP="00DE4B44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DE4B44">
        <w:rPr>
          <w:rFonts w:ascii="Cambria" w:hAnsi="Cambria"/>
          <w:sz w:val="24"/>
        </w:rPr>
        <w:t xml:space="preserve">Largest committee to help plan events </w:t>
      </w:r>
      <w:r w:rsidR="00DE4B44" w:rsidRPr="00DE4B44">
        <w:rPr>
          <w:rFonts w:ascii="Cambria" w:hAnsi="Cambria"/>
          <w:sz w:val="24"/>
        </w:rPr>
        <w:t>and market Staff Council on</w:t>
      </w:r>
      <w:r w:rsidRPr="00DE4B44">
        <w:rPr>
          <w:rFonts w:ascii="Cambria" w:hAnsi="Cambria"/>
          <w:sz w:val="24"/>
        </w:rPr>
        <w:t xml:space="preserve"> campus</w:t>
      </w:r>
    </w:p>
    <w:p w14:paraId="62040745" w14:textId="1C091185" w:rsidR="00BB553E" w:rsidRDefault="00BB553E" w:rsidP="00DE4B44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Events committee will be meeting soon to discuss </w:t>
      </w:r>
      <w:r w:rsidR="00D37F9C">
        <w:rPr>
          <w:rFonts w:ascii="Cambria" w:hAnsi="Cambria"/>
          <w:sz w:val="24"/>
        </w:rPr>
        <w:t xml:space="preserve">Spring/Fall </w:t>
      </w:r>
      <w:r>
        <w:rPr>
          <w:rFonts w:ascii="Cambria" w:hAnsi="Cambria"/>
          <w:sz w:val="24"/>
        </w:rPr>
        <w:t>socials, movies, homecoming, tailgating, and United Way Bowling, I Love ISU campaign</w:t>
      </w:r>
    </w:p>
    <w:p w14:paraId="63CEA319" w14:textId="2FCB1468" w:rsidR="00BB553E" w:rsidRPr="00DE4B44" w:rsidRDefault="00BB553E" w:rsidP="00DE4B44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Free movie Wednesday will start again in August</w:t>
      </w:r>
    </w:p>
    <w:p w14:paraId="7D1B3219" w14:textId="77777777" w:rsidR="000C6B5F" w:rsidRPr="00DE4B44" w:rsidRDefault="000C6B5F" w:rsidP="00DE4B44">
      <w:pPr>
        <w:pStyle w:val="NoSpacing"/>
        <w:rPr>
          <w:rFonts w:ascii="Cambria" w:hAnsi="Cambria"/>
          <w:b/>
          <w:sz w:val="24"/>
        </w:rPr>
      </w:pPr>
    </w:p>
    <w:p w14:paraId="297647C2" w14:textId="5DE76C2A" w:rsidR="00DB2F4C" w:rsidRPr="00DE4B44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Election Committee</w:t>
      </w:r>
      <w:r w:rsidRPr="00DE4B44">
        <w:rPr>
          <w:rFonts w:ascii="Cambria" w:hAnsi="Cambria"/>
          <w:sz w:val="24"/>
        </w:rPr>
        <w:t xml:space="preserve"> – (Past President</w:t>
      </w:r>
      <w:r w:rsidR="00E31E3A" w:rsidRPr="00DE4B44">
        <w:rPr>
          <w:rFonts w:ascii="Cambria" w:hAnsi="Cambria"/>
          <w:sz w:val="24"/>
        </w:rPr>
        <w:t xml:space="preserve"> Chair</w:t>
      </w:r>
      <w:r w:rsidR="000C6B5F" w:rsidRPr="00DE4B44">
        <w:rPr>
          <w:rFonts w:ascii="Cambria" w:hAnsi="Cambria"/>
          <w:sz w:val="24"/>
        </w:rPr>
        <w:t>) Mia</w:t>
      </w:r>
    </w:p>
    <w:p w14:paraId="76AA8A40" w14:textId="14D7FA97" w:rsidR="00DE4B44" w:rsidRPr="00DE4B44" w:rsidRDefault="00DE4B44" w:rsidP="00DE4B44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DE4B44">
        <w:rPr>
          <w:rFonts w:ascii="Cambria" w:hAnsi="Cambria"/>
          <w:sz w:val="24"/>
        </w:rPr>
        <w:t>Will look for new members towards the end of the year</w:t>
      </w:r>
    </w:p>
    <w:p w14:paraId="39AB9F0A" w14:textId="77777777" w:rsidR="00DB2F4C" w:rsidRPr="00DE4B44" w:rsidRDefault="00DB2F4C" w:rsidP="00DE4B44">
      <w:pPr>
        <w:pStyle w:val="NoSpacing"/>
        <w:rPr>
          <w:rFonts w:ascii="Cambria" w:hAnsi="Cambria"/>
          <w:sz w:val="24"/>
        </w:rPr>
      </w:pPr>
    </w:p>
    <w:p w14:paraId="08011A01" w14:textId="2B52C2DB" w:rsidR="00DB2F4C" w:rsidRPr="00DE4B44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Employee Recognition Committee</w:t>
      </w:r>
      <w:r w:rsidRPr="00DE4B44">
        <w:rPr>
          <w:rFonts w:ascii="Cambria" w:hAnsi="Cambria"/>
          <w:sz w:val="24"/>
        </w:rPr>
        <w:t xml:space="preserve"> – (Pres Elect</w:t>
      </w:r>
      <w:r w:rsidR="007F2430" w:rsidRPr="00DE4B44">
        <w:rPr>
          <w:rFonts w:ascii="Cambria" w:hAnsi="Cambria"/>
          <w:sz w:val="24"/>
        </w:rPr>
        <w:t xml:space="preserve"> Chair</w:t>
      </w:r>
      <w:r w:rsidRPr="00DE4B44">
        <w:rPr>
          <w:rFonts w:ascii="Cambria" w:hAnsi="Cambria"/>
          <w:sz w:val="24"/>
        </w:rPr>
        <w:t xml:space="preserve">) </w:t>
      </w:r>
      <w:r w:rsidR="00DE4B44" w:rsidRPr="00DE4B44">
        <w:rPr>
          <w:rFonts w:ascii="Cambria" w:hAnsi="Cambria"/>
          <w:sz w:val="24"/>
        </w:rPr>
        <w:t>Guy Patterson</w:t>
      </w:r>
      <w:r w:rsidRPr="00DE4B44">
        <w:rPr>
          <w:rFonts w:ascii="Cambria" w:hAnsi="Cambria"/>
          <w:sz w:val="24"/>
        </w:rPr>
        <w:t xml:space="preserve">, Cody Sparrow, Veronica Garcia, Cheryl Larson, Cindy Rock </w:t>
      </w:r>
      <w:r w:rsidR="00253E21" w:rsidRPr="00DE4B44">
        <w:rPr>
          <w:rFonts w:ascii="Cambria" w:hAnsi="Cambria"/>
          <w:sz w:val="24"/>
        </w:rPr>
        <w:t>(Meridian)</w:t>
      </w:r>
    </w:p>
    <w:p w14:paraId="16486840" w14:textId="43216AC0" w:rsidR="00DE4B44" w:rsidRPr="00DE4B44" w:rsidRDefault="00DE4B44" w:rsidP="00DE4B44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DE4B44">
        <w:rPr>
          <w:rFonts w:ascii="Cambria" w:hAnsi="Cambria"/>
          <w:sz w:val="24"/>
        </w:rPr>
        <w:t>Members will be a large group to help with the Employee Recognition luncheons</w:t>
      </w:r>
    </w:p>
    <w:p w14:paraId="74588101" w14:textId="77777777" w:rsidR="007817B7" w:rsidRPr="00DE4B44" w:rsidRDefault="007817B7" w:rsidP="00DE4B44">
      <w:pPr>
        <w:pStyle w:val="NoSpacing"/>
        <w:rPr>
          <w:rFonts w:ascii="Cambria" w:hAnsi="Cambria"/>
          <w:sz w:val="24"/>
        </w:rPr>
      </w:pPr>
    </w:p>
    <w:p w14:paraId="54EC967C" w14:textId="667D481E" w:rsidR="00DB2F4C" w:rsidRPr="00DE4B44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Executive Committee</w:t>
      </w:r>
      <w:r w:rsidRPr="00DE4B44">
        <w:rPr>
          <w:rFonts w:ascii="Cambria" w:hAnsi="Cambria"/>
          <w:sz w:val="24"/>
        </w:rPr>
        <w:t xml:space="preserve"> –Julie VanLeuven, </w:t>
      </w:r>
      <w:r w:rsidR="00DE4B44">
        <w:rPr>
          <w:rFonts w:ascii="Cambria" w:hAnsi="Cambria"/>
          <w:sz w:val="24"/>
        </w:rPr>
        <w:t xml:space="preserve">Guy Patterson (President Elect), </w:t>
      </w:r>
      <w:r w:rsidRPr="00DE4B44">
        <w:rPr>
          <w:rFonts w:ascii="Cambria" w:hAnsi="Cambria"/>
          <w:sz w:val="24"/>
        </w:rPr>
        <w:t>Veronica</w:t>
      </w:r>
      <w:r w:rsidR="007B2B88" w:rsidRPr="00DE4B44">
        <w:rPr>
          <w:rFonts w:ascii="Cambria" w:hAnsi="Cambria"/>
          <w:sz w:val="24"/>
        </w:rPr>
        <w:t xml:space="preserve"> Garcia (Secretary), Christina </w:t>
      </w:r>
      <w:r w:rsidR="00DE4B44" w:rsidRPr="00DE4B44">
        <w:rPr>
          <w:rFonts w:ascii="Cambria" w:hAnsi="Cambria"/>
          <w:sz w:val="24"/>
        </w:rPr>
        <w:t>Reddoor (Treasurer)</w:t>
      </w:r>
      <w:r w:rsidR="00DE4B44">
        <w:rPr>
          <w:rFonts w:ascii="Cambria" w:hAnsi="Cambria"/>
          <w:sz w:val="24"/>
        </w:rPr>
        <w:t xml:space="preserve">, </w:t>
      </w:r>
      <w:r w:rsidR="0055341E">
        <w:rPr>
          <w:rFonts w:ascii="Cambria" w:hAnsi="Cambria"/>
          <w:sz w:val="24"/>
        </w:rPr>
        <w:t>Cheryl Larson, Stephanie Foreman, Michelle M</w:t>
      </w:r>
      <w:r w:rsidR="001E71E6">
        <w:rPr>
          <w:rFonts w:ascii="Cambria" w:hAnsi="Cambria"/>
          <w:sz w:val="24"/>
        </w:rPr>
        <w:t>unoz, Cody Sparrow, Joseph Simonson</w:t>
      </w:r>
      <w:bookmarkStart w:id="1" w:name="_GoBack"/>
      <w:bookmarkEnd w:id="1"/>
      <w:r w:rsidR="0055341E">
        <w:rPr>
          <w:rFonts w:ascii="Cambria" w:hAnsi="Cambria"/>
          <w:sz w:val="24"/>
        </w:rPr>
        <w:t xml:space="preserve"> (Volunteer)</w:t>
      </w:r>
    </w:p>
    <w:p w14:paraId="4CFBE5E4" w14:textId="77777777" w:rsidR="00B60C03" w:rsidRPr="00DE4B44" w:rsidRDefault="00B60C03" w:rsidP="00DE4B44">
      <w:pPr>
        <w:pStyle w:val="NoSpacing"/>
        <w:rPr>
          <w:rFonts w:ascii="Cambria" w:hAnsi="Cambria"/>
          <w:sz w:val="24"/>
        </w:rPr>
      </w:pPr>
    </w:p>
    <w:p w14:paraId="76AF28C7" w14:textId="434561E1" w:rsidR="00B60C03" w:rsidRDefault="00B60C03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Policies Committee</w:t>
      </w:r>
      <w:r w:rsidRPr="00DE4B44">
        <w:rPr>
          <w:rFonts w:ascii="Cambria" w:hAnsi="Cambria"/>
          <w:sz w:val="24"/>
        </w:rPr>
        <w:t xml:space="preserve"> – </w:t>
      </w:r>
      <w:r w:rsidR="00542729" w:rsidRPr="00DE4B44">
        <w:rPr>
          <w:rFonts w:ascii="Cambria" w:hAnsi="Cambria"/>
          <w:sz w:val="24"/>
        </w:rPr>
        <w:t xml:space="preserve">Chair </w:t>
      </w:r>
      <w:r w:rsidRPr="00DE4B44">
        <w:rPr>
          <w:rFonts w:ascii="Cambria" w:hAnsi="Cambria"/>
          <w:sz w:val="24"/>
        </w:rPr>
        <w:t>Frank Goldberg, Cindy Rock, Mike Timm, Stephanie Foreman</w:t>
      </w:r>
    </w:p>
    <w:p w14:paraId="57C8C92E" w14:textId="4AF68482" w:rsidR="0055341E" w:rsidRPr="00DE4B44" w:rsidRDefault="0055341E" w:rsidP="0055341E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Meets when a new policy comes out so it can be reviewed</w:t>
      </w:r>
    </w:p>
    <w:p w14:paraId="5F73DD46" w14:textId="77777777" w:rsidR="00A24195" w:rsidRPr="00DE4B44" w:rsidRDefault="00A24195" w:rsidP="00DE4B44">
      <w:pPr>
        <w:pStyle w:val="NoSpacing"/>
        <w:rPr>
          <w:rFonts w:ascii="Cambria" w:hAnsi="Cambria"/>
          <w:sz w:val="24"/>
        </w:rPr>
      </w:pPr>
    </w:p>
    <w:p w14:paraId="6495794E" w14:textId="0B1A776D" w:rsidR="00DB2F4C" w:rsidRPr="00DE4B44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Professional Development Committee</w:t>
      </w:r>
      <w:r w:rsidRPr="00DE4B44">
        <w:rPr>
          <w:rFonts w:ascii="Cambria" w:hAnsi="Cambria"/>
          <w:sz w:val="24"/>
        </w:rPr>
        <w:t xml:space="preserve"> –</w:t>
      </w:r>
      <w:r w:rsidR="00542729" w:rsidRPr="00DE4B44">
        <w:rPr>
          <w:rFonts w:ascii="Cambria" w:hAnsi="Cambria"/>
          <w:sz w:val="24"/>
        </w:rPr>
        <w:t xml:space="preserve">Chair </w:t>
      </w:r>
      <w:r w:rsidR="0055341E">
        <w:rPr>
          <w:rFonts w:ascii="Cambria" w:hAnsi="Cambria"/>
          <w:sz w:val="24"/>
        </w:rPr>
        <w:t>Mary Thompson, Cindy Rock</w:t>
      </w:r>
    </w:p>
    <w:p w14:paraId="4C5047BD" w14:textId="546C175E" w:rsidR="00DE4B44" w:rsidRPr="00DE4B44" w:rsidRDefault="00DE4B44" w:rsidP="00DE4B44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DE4B44">
        <w:rPr>
          <w:rFonts w:ascii="Cambria" w:hAnsi="Cambria"/>
          <w:sz w:val="24"/>
        </w:rPr>
        <w:t>Twice a year award for staff to enrich staff learning &amp; training</w:t>
      </w:r>
    </w:p>
    <w:p w14:paraId="555B8D1C" w14:textId="77777777" w:rsidR="00DB2F4C" w:rsidRPr="00DE4B44" w:rsidRDefault="00DB2F4C" w:rsidP="00DE4B44">
      <w:pPr>
        <w:pStyle w:val="NoSpacing"/>
        <w:rPr>
          <w:rFonts w:ascii="Cambria" w:hAnsi="Cambria"/>
          <w:sz w:val="24"/>
        </w:rPr>
      </w:pPr>
    </w:p>
    <w:p w14:paraId="34415AF7" w14:textId="7D1109E0" w:rsidR="00DB2F4C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Retiree Recognition Committee</w:t>
      </w:r>
      <w:r w:rsidR="0055341E">
        <w:rPr>
          <w:rFonts w:ascii="Cambria" w:hAnsi="Cambria"/>
          <w:sz w:val="24"/>
        </w:rPr>
        <w:t xml:space="preserve"> –</w:t>
      </w:r>
    </w:p>
    <w:p w14:paraId="4F52160A" w14:textId="6AAB1A34" w:rsidR="0055341E" w:rsidRDefault="0055341E" w:rsidP="0055341E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Work with H.R. to find out who is retiring </w:t>
      </w:r>
    </w:p>
    <w:p w14:paraId="41191AB3" w14:textId="66E3F2AC" w:rsidR="0055341E" w:rsidRDefault="0055341E" w:rsidP="0055341E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We get cards and have all Staff Council members sign the cards and return them to H.R.</w:t>
      </w:r>
    </w:p>
    <w:p w14:paraId="11B4D382" w14:textId="11644906" w:rsidR="0055341E" w:rsidRPr="0055341E" w:rsidRDefault="0055341E" w:rsidP="0055341E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55341E">
        <w:rPr>
          <w:rFonts w:ascii="Cambria" w:hAnsi="Cambria"/>
          <w:sz w:val="24"/>
        </w:rPr>
        <w:t>Need at least one person to head this committee</w:t>
      </w:r>
    </w:p>
    <w:p w14:paraId="6A56A358" w14:textId="77777777" w:rsidR="00DE4B44" w:rsidRPr="00DE4B44" w:rsidRDefault="00DE4B44" w:rsidP="00DE4B44">
      <w:pPr>
        <w:pStyle w:val="NoSpacing"/>
        <w:rPr>
          <w:rFonts w:ascii="Cambria" w:hAnsi="Cambria"/>
          <w:b/>
          <w:sz w:val="24"/>
        </w:rPr>
      </w:pPr>
    </w:p>
    <w:p w14:paraId="4FDB2531" w14:textId="4269E140" w:rsidR="00DB2F4C" w:rsidRDefault="00B71807" w:rsidP="00DE4B44">
      <w:pPr>
        <w:pStyle w:val="NoSpacing"/>
        <w:numPr>
          <w:ilvl w:val="0"/>
          <w:numId w:val="7"/>
        </w:numPr>
        <w:rPr>
          <w:rFonts w:ascii="Cambria" w:hAnsi="Cambria"/>
          <w:sz w:val="24"/>
        </w:rPr>
      </w:pPr>
      <w:r w:rsidRPr="00DE4B44">
        <w:rPr>
          <w:rFonts w:ascii="Cambria" w:hAnsi="Cambria"/>
          <w:b/>
          <w:sz w:val="24"/>
        </w:rPr>
        <w:t>Scholarship</w:t>
      </w:r>
      <w:r w:rsidRPr="00DE4B44">
        <w:rPr>
          <w:rFonts w:ascii="Cambria" w:hAnsi="Cambria"/>
          <w:sz w:val="24"/>
        </w:rPr>
        <w:t xml:space="preserve"> – </w:t>
      </w:r>
      <w:r w:rsidR="00542729" w:rsidRPr="00DE4B44">
        <w:rPr>
          <w:rFonts w:ascii="Cambria" w:hAnsi="Cambria"/>
          <w:sz w:val="24"/>
        </w:rPr>
        <w:t xml:space="preserve">Chair </w:t>
      </w:r>
      <w:r w:rsidRPr="00DE4B44">
        <w:rPr>
          <w:rFonts w:ascii="Cambria" w:hAnsi="Cambria"/>
          <w:sz w:val="24"/>
        </w:rPr>
        <w:t>Cheryl Zimmer, Christina Reddoor, Cindy Rock</w:t>
      </w:r>
    </w:p>
    <w:p w14:paraId="72F3294A" w14:textId="37B30161" w:rsidR="0055341E" w:rsidRPr="0055341E" w:rsidRDefault="0055341E" w:rsidP="0055341E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55341E">
        <w:rPr>
          <w:rFonts w:ascii="Cambria" w:hAnsi="Cambria"/>
          <w:sz w:val="24"/>
        </w:rPr>
        <w:t>Currently have money for a Classified Staff member’s child</w:t>
      </w:r>
    </w:p>
    <w:p w14:paraId="6948B3C9" w14:textId="23701276" w:rsidR="0055341E" w:rsidRDefault="0055341E" w:rsidP="0055341E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 w:rsidRPr="0055341E">
        <w:rPr>
          <w:rFonts w:ascii="Cambria" w:hAnsi="Cambria"/>
          <w:sz w:val="24"/>
        </w:rPr>
        <w:t xml:space="preserve">We are </w:t>
      </w:r>
      <w:r>
        <w:rPr>
          <w:rFonts w:ascii="Cambria" w:hAnsi="Cambria"/>
          <w:sz w:val="24"/>
        </w:rPr>
        <w:t>still</w:t>
      </w:r>
      <w:r w:rsidRPr="0055341E">
        <w:rPr>
          <w:rFonts w:ascii="Cambria" w:hAnsi="Cambria"/>
          <w:sz w:val="24"/>
        </w:rPr>
        <w:t xml:space="preserve"> building funds for the Non-Classified Staff member’s child</w:t>
      </w:r>
    </w:p>
    <w:p w14:paraId="1D80FC3B" w14:textId="1B59F9A7" w:rsidR="0055341E" w:rsidRPr="0055341E" w:rsidRDefault="0055341E" w:rsidP="0055341E">
      <w:pPr>
        <w:pStyle w:val="NoSpacing"/>
        <w:numPr>
          <w:ilvl w:val="0"/>
          <w:numId w:val="2"/>
        </w:numPr>
        <w:ind w:left="108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We need to raise $10,000 to divide the scholarship between both staff types</w:t>
      </w:r>
    </w:p>
    <w:p w14:paraId="415A9367" w14:textId="77777777" w:rsidR="0055341E" w:rsidRDefault="0055341E" w:rsidP="0039464F">
      <w:pPr>
        <w:ind w:left="360" w:right="540"/>
        <w:rPr>
          <w:rFonts w:ascii="Cambria" w:hAnsi="Cambria"/>
          <w:b/>
          <w:sz w:val="24"/>
          <w:szCs w:val="24"/>
          <w:highlight w:val="yellow"/>
          <w:u w:val="single"/>
        </w:rPr>
      </w:pPr>
    </w:p>
    <w:p w14:paraId="746DA1F2" w14:textId="65CB3FC7" w:rsidR="007817B7" w:rsidRDefault="00B71807" w:rsidP="0039464F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  <w:r w:rsidRPr="006541BE">
        <w:rPr>
          <w:rFonts w:ascii="Cambria" w:hAnsi="Cambria"/>
          <w:b/>
          <w:sz w:val="24"/>
          <w:szCs w:val="24"/>
          <w:highlight w:val="yellow"/>
          <w:u w:val="single"/>
        </w:rPr>
        <w:t>External Committee Reports:</w:t>
      </w:r>
    </w:p>
    <w:p w14:paraId="64458656" w14:textId="4E46497D" w:rsidR="0039464F" w:rsidRDefault="0039464F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Commencement Committee</w:t>
      </w:r>
      <w:r w:rsidR="0055341E">
        <w:rPr>
          <w:rFonts w:ascii="Cambria" w:hAnsi="Cambria"/>
          <w:b/>
          <w:sz w:val="24"/>
          <w:szCs w:val="24"/>
        </w:rPr>
        <w:t xml:space="preserve"> – </w:t>
      </w:r>
      <w:r w:rsidRPr="0055341E">
        <w:rPr>
          <w:rFonts w:ascii="Cambria" w:hAnsi="Cambria"/>
          <w:b/>
          <w:sz w:val="24"/>
          <w:szCs w:val="24"/>
        </w:rPr>
        <w:t>Veronica Garcia</w:t>
      </w:r>
    </w:p>
    <w:p w14:paraId="797E29D5" w14:textId="118DB7BA" w:rsidR="0055341E" w:rsidRDefault="0055341E" w:rsidP="0055341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55341E">
        <w:rPr>
          <w:rFonts w:ascii="Cambria" w:hAnsi="Cambria"/>
          <w:sz w:val="24"/>
          <w:szCs w:val="24"/>
        </w:rPr>
        <w:t>Will need a new chairperson for this committee</w:t>
      </w:r>
    </w:p>
    <w:p w14:paraId="04CE0A61" w14:textId="77777777" w:rsidR="0055341E" w:rsidRPr="0055341E" w:rsidRDefault="0055341E" w:rsidP="0055341E">
      <w:pPr>
        <w:pStyle w:val="ListParagraph"/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</w:p>
    <w:p w14:paraId="1AAFB627" w14:textId="1787AE39" w:rsidR="00DB2F4C" w:rsidRDefault="000C4D99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 xml:space="preserve">Diversity Committee </w:t>
      </w:r>
      <w:r w:rsidR="0055341E">
        <w:rPr>
          <w:rFonts w:ascii="Cambria" w:hAnsi="Cambria"/>
          <w:b/>
          <w:sz w:val="24"/>
          <w:szCs w:val="24"/>
        </w:rPr>
        <w:t>–</w:t>
      </w:r>
      <w:r w:rsidR="00B71807" w:rsidRPr="0055341E">
        <w:rPr>
          <w:rFonts w:ascii="Cambria" w:hAnsi="Cambria"/>
          <w:b/>
          <w:sz w:val="24"/>
          <w:szCs w:val="24"/>
        </w:rPr>
        <w:t xml:space="preserve"> </w:t>
      </w:r>
    </w:p>
    <w:p w14:paraId="10817940" w14:textId="54BB9963" w:rsidR="0055341E" w:rsidRPr="0055341E" w:rsidRDefault="0055341E" w:rsidP="0055341E">
      <w:pPr>
        <w:pStyle w:val="ListParagraph"/>
        <w:numPr>
          <w:ilvl w:val="0"/>
          <w:numId w:val="2"/>
        </w:numPr>
        <w:tabs>
          <w:tab w:val="left" w:pos="3240"/>
        </w:tabs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55341E">
        <w:rPr>
          <w:rFonts w:ascii="Cambria" w:hAnsi="Cambria"/>
          <w:sz w:val="24"/>
          <w:szCs w:val="24"/>
        </w:rPr>
        <w:t>Meet with Stacey Marshall</w:t>
      </w:r>
    </w:p>
    <w:p w14:paraId="6B7587E6" w14:textId="77777777" w:rsidR="0055341E" w:rsidRPr="0055341E" w:rsidRDefault="0055341E" w:rsidP="0055341E">
      <w:pPr>
        <w:pStyle w:val="ListParagraph"/>
        <w:tabs>
          <w:tab w:val="left" w:pos="3240"/>
        </w:tabs>
        <w:spacing w:after="0" w:line="240" w:lineRule="auto"/>
        <w:ind w:left="1080" w:right="540"/>
        <w:rPr>
          <w:rFonts w:ascii="Cambria" w:hAnsi="Cambria"/>
          <w:b/>
          <w:sz w:val="24"/>
          <w:szCs w:val="24"/>
        </w:rPr>
      </w:pPr>
    </w:p>
    <w:p w14:paraId="189EA341" w14:textId="22F1E07A" w:rsidR="0039464F" w:rsidRDefault="0039464F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lastRenderedPageBreak/>
        <w:t xml:space="preserve">EIT (Electronic and </w:t>
      </w:r>
      <w:r w:rsidR="0055341E" w:rsidRPr="0055341E">
        <w:rPr>
          <w:rFonts w:ascii="Cambria" w:hAnsi="Cambria"/>
          <w:b/>
          <w:sz w:val="24"/>
          <w:szCs w:val="24"/>
        </w:rPr>
        <w:t>Information</w:t>
      </w:r>
      <w:r w:rsidRPr="0055341E">
        <w:rPr>
          <w:rFonts w:ascii="Cambria" w:hAnsi="Cambria"/>
          <w:b/>
          <w:sz w:val="24"/>
          <w:szCs w:val="24"/>
        </w:rPr>
        <w:t xml:space="preserve"> technology Accessibility/Disability Services Committee –, Joseph Simonson, Frank Goldberg</w:t>
      </w:r>
    </w:p>
    <w:p w14:paraId="343D74E6" w14:textId="77777777" w:rsidR="00D37F9C" w:rsidRDefault="00D37F9C" w:rsidP="00D37F9C">
      <w:pPr>
        <w:pStyle w:val="ListParagraph"/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</w:p>
    <w:p w14:paraId="1580A7BF" w14:textId="044313CE" w:rsidR="00F92144" w:rsidRDefault="00B71807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Institutional Effectiveness and Assessment Council (IEAC</w:t>
      </w:r>
      <w:r w:rsidR="000C4D99" w:rsidRPr="0055341E">
        <w:rPr>
          <w:rFonts w:ascii="Cambria" w:hAnsi="Cambria"/>
          <w:b/>
          <w:sz w:val="24"/>
          <w:szCs w:val="24"/>
        </w:rPr>
        <w:t>)</w:t>
      </w:r>
      <w:r w:rsidR="0039464F" w:rsidRPr="0055341E">
        <w:rPr>
          <w:rFonts w:ascii="Cambria" w:hAnsi="Cambria"/>
          <w:b/>
          <w:sz w:val="24"/>
          <w:szCs w:val="24"/>
        </w:rPr>
        <w:t xml:space="preserve"> Steering</w:t>
      </w:r>
      <w:r w:rsidR="0055341E">
        <w:rPr>
          <w:rFonts w:ascii="Cambria" w:hAnsi="Cambria"/>
          <w:b/>
          <w:sz w:val="24"/>
          <w:szCs w:val="24"/>
        </w:rPr>
        <w:t xml:space="preserve"> – (President) Julie V.</w:t>
      </w:r>
      <w:r w:rsidR="00F92144" w:rsidRPr="0055341E">
        <w:rPr>
          <w:rFonts w:ascii="Cambria" w:hAnsi="Cambria"/>
          <w:b/>
          <w:sz w:val="24"/>
          <w:szCs w:val="24"/>
        </w:rPr>
        <w:t xml:space="preserve"> </w:t>
      </w:r>
    </w:p>
    <w:p w14:paraId="34020C5B" w14:textId="77777777" w:rsidR="0055341E" w:rsidRPr="0055341E" w:rsidRDefault="0055341E" w:rsidP="0055341E">
      <w:pPr>
        <w:pStyle w:val="ListParagraph"/>
        <w:spacing w:after="0" w:line="240" w:lineRule="auto"/>
        <w:ind w:left="1080" w:right="540"/>
        <w:rPr>
          <w:rFonts w:ascii="Cambria" w:hAnsi="Cambria"/>
          <w:b/>
          <w:sz w:val="24"/>
          <w:szCs w:val="24"/>
        </w:rPr>
      </w:pPr>
    </w:p>
    <w:p w14:paraId="052E750B" w14:textId="41030528" w:rsidR="000C4D99" w:rsidRDefault="000C4D99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 xml:space="preserve">IEAC facilities subcommittee – </w:t>
      </w:r>
    </w:p>
    <w:p w14:paraId="775522A5" w14:textId="497244E0" w:rsidR="0055341E" w:rsidRPr="00BB553E" w:rsidRDefault="00BB553E" w:rsidP="0055341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Open committee</w:t>
      </w:r>
    </w:p>
    <w:p w14:paraId="4D37FB45" w14:textId="77777777" w:rsidR="0055341E" w:rsidRPr="0055341E" w:rsidRDefault="0055341E" w:rsidP="0055341E">
      <w:p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</w:p>
    <w:p w14:paraId="043A4BDE" w14:textId="2972B57F" w:rsidR="000C4D99" w:rsidRDefault="000C4D99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IEAC IT Subcommittee – Christina Reddoor</w:t>
      </w:r>
    </w:p>
    <w:p w14:paraId="72D630EB" w14:textId="3F63136C" w:rsidR="0055341E" w:rsidRPr="00BB553E" w:rsidRDefault="00BB553E" w:rsidP="0055341E">
      <w:pPr>
        <w:pStyle w:val="ListParagraph"/>
        <w:numPr>
          <w:ilvl w:val="0"/>
          <w:numId w:val="2"/>
        </w:numPr>
        <w:ind w:left="108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Between  half an hour to 2 hours between November through February</w:t>
      </w:r>
    </w:p>
    <w:p w14:paraId="52C9AC37" w14:textId="77777777" w:rsidR="00BB553E" w:rsidRPr="0055341E" w:rsidRDefault="00BB553E" w:rsidP="00BB553E">
      <w:pPr>
        <w:pStyle w:val="ListParagraph"/>
        <w:ind w:left="1080"/>
        <w:rPr>
          <w:rFonts w:ascii="Cambria" w:hAnsi="Cambria"/>
          <w:b/>
          <w:sz w:val="24"/>
          <w:szCs w:val="24"/>
        </w:rPr>
      </w:pPr>
    </w:p>
    <w:p w14:paraId="13C559F3" w14:textId="11A45195" w:rsidR="00DB2F4C" w:rsidRDefault="00B71807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ISU Cares Committee –Frank Goldberg</w:t>
      </w:r>
    </w:p>
    <w:p w14:paraId="7FAD780A" w14:textId="2D7917F9" w:rsidR="0055341E" w:rsidRPr="00BB553E" w:rsidRDefault="00BB553E" w:rsidP="0055341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Meets once a year to select the end of the year winners</w:t>
      </w:r>
    </w:p>
    <w:p w14:paraId="4F03D51F" w14:textId="77777777" w:rsidR="00BB553E" w:rsidRPr="0055341E" w:rsidRDefault="00BB553E" w:rsidP="00BB553E">
      <w:pPr>
        <w:pStyle w:val="ListParagraph"/>
        <w:spacing w:after="0" w:line="240" w:lineRule="auto"/>
        <w:ind w:left="1080" w:right="540"/>
        <w:rPr>
          <w:rFonts w:ascii="Cambria" w:hAnsi="Cambria"/>
          <w:b/>
          <w:sz w:val="24"/>
          <w:szCs w:val="24"/>
        </w:rPr>
      </w:pPr>
    </w:p>
    <w:p w14:paraId="68782AF1" w14:textId="2BCF081F" w:rsidR="00DB2F4C" w:rsidRDefault="00B71807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 xml:space="preserve">Library Committee </w:t>
      </w:r>
      <w:r w:rsidR="000C4D99" w:rsidRPr="0055341E">
        <w:rPr>
          <w:rFonts w:ascii="Cambria" w:hAnsi="Cambria"/>
          <w:b/>
          <w:sz w:val="24"/>
          <w:szCs w:val="24"/>
        </w:rPr>
        <w:t xml:space="preserve">– </w:t>
      </w:r>
      <w:r w:rsidR="00DE134D" w:rsidRPr="0055341E">
        <w:rPr>
          <w:rFonts w:ascii="Cambria" w:hAnsi="Cambria"/>
          <w:b/>
          <w:sz w:val="24"/>
          <w:szCs w:val="24"/>
        </w:rPr>
        <w:t>Jesse Kiboko, Cooper Bybee</w:t>
      </w:r>
    </w:p>
    <w:p w14:paraId="40775186" w14:textId="21F839FE" w:rsidR="0055341E" w:rsidRPr="00BB553E" w:rsidRDefault="00BB553E" w:rsidP="0055341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 xml:space="preserve">Meets </w:t>
      </w:r>
      <w:r>
        <w:rPr>
          <w:rFonts w:ascii="Cambria" w:hAnsi="Cambria"/>
          <w:sz w:val="24"/>
          <w:szCs w:val="24"/>
        </w:rPr>
        <w:t>twice a semester</w:t>
      </w:r>
    </w:p>
    <w:p w14:paraId="74FF350C" w14:textId="77777777" w:rsidR="00BB553E" w:rsidRPr="0055341E" w:rsidRDefault="00BB553E" w:rsidP="00BB553E">
      <w:pPr>
        <w:pStyle w:val="ListParagraph"/>
        <w:spacing w:after="0" w:line="240" w:lineRule="auto"/>
        <w:ind w:left="1080" w:right="540"/>
        <w:rPr>
          <w:rFonts w:ascii="Cambria" w:hAnsi="Cambria"/>
          <w:b/>
          <w:sz w:val="24"/>
          <w:szCs w:val="24"/>
        </w:rPr>
      </w:pPr>
    </w:p>
    <w:p w14:paraId="59DB1E96" w14:textId="41EA1EC3" w:rsidR="00DB2F4C" w:rsidRDefault="00B71807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New Employee Orientation – Stephanie Foreman, Guy Patterson</w:t>
      </w:r>
    </w:p>
    <w:p w14:paraId="4DAAE5DF" w14:textId="4EDC4B75" w:rsidR="0055341E" w:rsidRPr="00BB553E" w:rsidRDefault="00BB553E" w:rsidP="00BB553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Occurs every other month</w:t>
      </w:r>
      <w:r>
        <w:rPr>
          <w:rFonts w:ascii="Cambria" w:hAnsi="Cambria"/>
          <w:sz w:val="24"/>
          <w:szCs w:val="24"/>
        </w:rPr>
        <w:t>, second Tuesday of every month</w:t>
      </w:r>
    </w:p>
    <w:p w14:paraId="748EDF55" w14:textId="68495784" w:rsidR="00BB553E" w:rsidRDefault="00BB553E" w:rsidP="00BB553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Will do a 10 minute presentation about what Staff Council is and what we do</w:t>
      </w:r>
    </w:p>
    <w:p w14:paraId="60AF5358" w14:textId="54F05F3C" w:rsidR="00BB553E" w:rsidRPr="00BB553E" w:rsidRDefault="00BB553E" w:rsidP="00BB553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t is good to have backups for this committee</w:t>
      </w:r>
    </w:p>
    <w:p w14:paraId="09434FDF" w14:textId="77777777" w:rsidR="00BB553E" w:rsidRPr="0055341E" w:rsidRDefault="00BB553E" w:rsidP="00BB553E">
      <w:pPr>
        <w:pStyle w:val="ListParagraph"/>
        <w:spacing w:after="0" w:line="240" w:lineRule="auto"/>
        <w:ind w:left="1080" w:right="540"/>
        <w:rPr>
          <w:rFonts w:ascii="Cambria" w:hAnsi="Cambria"/>
          <w:b/>
          <w:sz w:val="24"/>
          <w:szCs w:val="24"/>
        </w:rPr>
      </w:pPr>
    </w:p>
    <w:p w14:paraId="6A8635D0" w14:textId="7C6B50D9" w:rsidR="00DB2F4C" w:rsidRDefault="00B71807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Parking Advisory Board and Appeals – Veronica Garcia, Frank Goldberg,</w:t>
      </w:r>
    </w:p>
    <w:p w14:paraId="2BCCAA9A" w14:textId="336E7FC7" w:rsidR="0055341E" w:rsidRPr="00BB553E" w:rsidRDefault="00BB553E" w:rsidP="00BB553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We will email Lewis and Samantha about this committee</w:t>
      </w:r>
    </w:p>
    <w:p w14:paraId="68C82D05" w14:textId="54683E72" w:rsidR="00BB553E" w:rsidRPr="00BB553E" w:rsidRDefault="00BB553E" w:rsidP="00BB553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We need to find out if it’s meeting anymore</w:t>
      </w:r>
    </w:p>
    <w:p w14:paraId="76756F65" w14:textId="77777777" w:rsidR="00BB553E" w:rsidRPr="0055341E" w:rsidRDefault="00BB553E" w:rsidP="00BB553E">
      <w:pPr>
        <w:pStyle w:val="ListParagraph"/>
        <w:spacing w:after="0" w:line="240" w:lineRule="auto"/>
        <w:ind w:left="1080" w:right="540"/>
        <w:rPr>
          <w:rFonts w:ascii="Cambria" w:hAnsi="Cambria"/>
          <w:b/>
          <w:sz w:val="24"/>
          <w:szCs w:val="24"/>
        </w:rPr>
      </w:pPr>
    </w:p>
    <w:p w14:paraId="4C82C817" w14:textId="2CA3B693" w:rsidR="00DB2F4C" w:rsidRDefault="00B71807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President’s Cabinet – (Exec</w:t>
      </w:r>
      <w:r w:rsidR="0055341E">
        <w:rPr>
          <w:rFonts w:ascii="Cambria" w:hAnsi="Cambria"/>
          <w:b/>
          <w:sz w:val="24"/>
          <w:szCs w:val="24"/>
        </w:rPr>
        <w:t>utive Officers)</w:t>
      </w:r>
    </w:p>
    <w:p w14:paraId="1F9FFBA6" w14:textId="3E5471C6" w:rsidR="0055341E" w:rsidRPr="00BB553E" w:rsidRDefault="00BB553E" w:rsidP="00BB553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Julie will be attending this meeting, unless she’s unable to attend</w:t>
      </w:r>
    </w:p>
    <w:p w14:paraId="489D9517" w14:textId="0499F09F" w:rsidR="00BB553E" w:rsidRPr="00BB553E" w:rsidRDefault="00BB553E" w:rsidP="00BB553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She can ask past president or the president-elect to attend</w:t>
      </w:r>
    </w:p>
    <w:p w14:paraId="77982EF8" w14:textId="77777777" w:rsidR="00BB553E" w:rsidRPr="0055341E" w:rsidRDefault="00BB553E" w:rsidP="00BB553E">
      <w:pPr>
        <w:pStyle w:val="ListParagraph"/>
        <w:spacing w:after="0" w:line="240" w:lineRule="auto"/>
        <w:ind w:left="1080" w:right="540"/>
        <w:rPr>
          <w:rFonts w:ascii="Cambria" w:hAnsi="Cambria"/>
          <w:b/>
          <w:sz w:val="24"/>
          <w:szCs w:val="24"/>
        </w:rPr>
      </w:pPr>
    </w:p>
    <w:p w14:paraId="12D1BD68" w14:textId="0F1D1CA0" w:rsidR="00832068" w:rsidRDefault="00832068" w:rsidP="0055341E">
      <w:pPr>
        <w:pStyle w:val="ListParagraph"/>
        <w:numPr>
          <w:ilvl w:val="0"/>
          <w:numId w:val="8"/>
        </w:numPr>
        <w:spacing w:after="0" w:line="240" w:lineRule="auto"/>
        <w:ind w:right="540"/>
        <w:rPr>
          <w:rFonts w:ascii="Cambria" w:hAnsi="Cambria"/>
          <w:b/>
          <w:sz w:val="24"/>
          <w:szCs w:val="24"/>
        </w:rPr>
      </w:pPr>
      <w:r w:rsidRPr="0055341E">
        <w:rPr>
          <w:rFonts w:ascii="Cambria" w:hAnsi="Cambria"/>
          <w:b/>
          <w:sz w:val="24"/>
          <w:szCs w:val="24"/>
        </w:rPr>
        <w:t>Student Conduct Board – Cooper Bybee, Mary Thompson</w:t>
      </w:r>
      <w:r w:rsidR="00BB553E">
        <w:rPr>
          <w:rFonts w:ascii="Cambria" w:hAnsi="Cambria"/>
          <w:b/>
          <w:sz w:val="24"/>
          <w:szCs w:val="24"/>
        </w:rPr>
        <w:t>, Stephanie Foreman</w:t>
      </w:r>
    </w:p>
    <w:p w14:paraId="7E29841E" w14:textId="11FCC674" w:rsidR="0055341E" w:rsidRDefault="00BB553E" w:rsidP="0055341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 w:rsidRPr="00BB553E">
        <w:rPr>
          <w:rFonts w:ascii="Cambria" w:hAnsi="Cambria"/>
          <w:sz w:val="24"/>
          <w:szCs w:val="24"/>
        </w:rPr>
        <w:t>Is an on-call committee only</w:t>
      </w:r>
    </w:p>
    <w:p w14:paraId="29560065" w14:textId="5D2C58C0" w:rsidR="00BB553E" w:rsidRDefault="00BB553E" w:rsidP="0055341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raining will be provided, will be held once a month for about an hour</w:t>
      </w:r>
    </w:p>
    <w:p w14:paraId="0955AC0C" w14:textId="6B4B0829" w:rsidR="00BB553E" w:rsidRPr="00BB553E" w:rsidRDefault="00BB553E" w:rsidP="0055341E">
      <w:pPr>
        <w:pStyle w:val="ListParagraph"/>
        <w:numPr>
          <w:ilvl w:val="0"/>
          <w:numId w:val="2"/>
        </w:numPr>
        <w:spacing w:after="0" w:line="240" w:lineRule="auto"/>
        <w:ind w:left="1080"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You don’t have to attend every meeting when they are called if you are unavailable</w:t>
      </w:r>
    </w:p>
    <w:p w14:paraId="4971FF2B" w14:textId="77777777" w:rsidR="00A24195" w:rsidRPr="007B2B88" w:rsidRDefault="00A24195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A8F41FE" w14:textId="1F68F34C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nnouncements: </w:t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Wear Staff Gear tomorrow for Bengal Wednesday</w:t>
      </w:r>
    </w:p>
    <w:p w14:paraId="273BCB2C" w14:textId="184A7910" w:rsidR="00BB553E" w:rsidRDefault="00BB553E" w:rsidP="00BB553E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 w:rsidRPr="00BB553E">
        <w:rPr>
          <w:rFonts w:ascii="Cambria" w:eastAsia="Calibri" w:hAnsi="Cambria"/>
          <w:sz w:val="24"/>
          <w:szCs w:val="24"/>
        </w:rPr>
        <w:t>Box invites will be sent out, so please check your email</w:t>
      </w:r>
    </w:p>
    <w:p w14:paraId="7C13151A" w14:textId="586C4762" w:rsidR="00BB553E" w:rsidRPr="00BB553E" w:rsidRDefault="00BB553E" w:rsidP="00BB553E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Website photos: we will be making arrangements with Eric Gordon about getting headshots for all new members. He is located in the basement of the Admin building.</w:t>
      </w:r>
    </w:p>
    <w:p w14:paraId="14E3AD2E" w14:textId="6DAD82E7" w:rsidR="00025E8A" w:rsidRPr="007B2B88" w:rsidRDefault="00DA498C" w:rsidP="00BB553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  <w:t xml:space="preserve"> </w:t>
      </w:r>
    </w:p>
    <w:p w14:paraId="7D777382" w14:textId="35BF4F65" w:rsidR="00DB2F4C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ext Meeting: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BB553E">
        <w:rPr>
          <w:rFonts w:ascii="Cambria" w:eastAsia="Calibri" w:hAnsi="Cambria"/>
          <w:sz w:val="24"/>
          <w:szCs w:val="24"/>
        </w:rPr>
        <w:t>July 17</w:t>
      </w:r>
      <w:r w:rsidR="00056BB5">
        <w:rPr>
          <w:rFonts w:ascii="Cambria" w:eastAsia="Calibri" w:hAnsi="Cambria"/>
          <w:sz w:val="24"/>
          <w:szCs w:val="24"/>
        </w:rPr>
        <w:t>, 2018</w:t>
      </w:r>
    </w:p>
    <w:p w14:paraId="6A972C19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 </w:t>
      </w:r>
    </w:p>
    <w:p w14:paraId="4483AE3F" w14:textId="07121E98" w:rsidR="00DB2F4C" w:rsidRPr="007B2B88" w:rsidRDefault="00B71807" w:rsidP="006541BE">
      <w:pPr>
        <w:spacing w:after="0" w:line="240" w:lineRule="auto"/>
        <w:ind w:left="360" w:right="540"/>
        <w:rPr>
          <w:rFonts w:ascii="Cambria" w:eastAsia="Times New Roman" w:hAnsi="Cambria" w:cs="Times New Roman"/>
          <w:i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djourn at:  </w:t>
      </w:r>
      <w:r w:rsidR="00BB553E">
        <w:rPr>
          <w:rFonts w:ascii="Cambria" w:eastAsia="Calibri" w:hAnsi="Cambria"/>
          <w:sz w:val="24"/>
          <w:szCs w:val="24"/>
        </w:rPr>
        <w:tab/>
      </w:r>
      <w:r w:rsidR="00BB553E">
        <w:rPr>
          <w:rFonts w:ascii="Cambria" w:eastAsia="Calibri" w:hAnsi="Cambria"/>
          <w:sz w:val="24"/>
          <w:szCs w:val="24"/>
        </w:rPr>
        <w:tab/>
        <w:t>3:10 p.m.</w:t>
      </w:r>
      <w:r w:rsidR="00BB553E">
        <w:rPr>
          <w:rFonts w:ascii="Cambria" w:eastAsia="Calibri" w:hAnsi="Cambria"/>
          <w:sz w:val="24"/>
          <w:szCs w:val="24"/>
        </w:rPr>
        <w:tab/>
      </w:r>
    </w:p>
    <w:p w14:paraId="0AC087B3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sectPr w:rsidR="00DB2F4C" w:rsidRPr="007B2B88" w:rsidSect="00C32DE1">
      <w:pgSz w:w="12240" w:h="15840"/>
      <w:pgMar w:top="720" w:right="1080" w:bottom="720" w:left="108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65C92"/>
    <w:multiLevelType w:val="hybridMultilevel"/>
    <w:tmpl w:val="993AEA44"/>
    <w:lvl w:ilvl="0" w:tplc="EE96B544">
      <w:numFmt w:val="bullet"/>
      <w:lvlText w:val=""/>
      <w:lvlJc w:val="left"/>
      <w:pPr>
        <w:ind w:left="3600" w:hanging="360"/>
      </w:pPr>
      <w:rPr>
        <w:rFonts w:ascii="Symbol" w:eastAsia="Calibri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D713D7A"/>
    <w:multiLevelType w:val="hybridMultilevel"/>
    <w:tmpl w:val="4ACCD1B0"/>
    <w:lvl w:ilvl="0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2B272D10"/>
    <w:multiLevelType w:val="hybridMultilevel"/>
    <w:tmpl w:val="84AEA142"/>
    <w:lvl w:ilvl="0" w:tplc="FE50CC9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FC4FB3"/>
    <w:multiLevelType w:val="hybridMultilevel"/>
    <w:tmpl w:val="B322C1A6"/>
    <w:lvl w:ilvl="0" w:tplc="E61091C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200415"/>
    <w:multiLevelType w:val="hybridMultilevel"/>
    <w:tmpl w:val="723615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C6217"/>
    <w:multiLevelType w:val="hybridMultilevel"/>
    <w:tmpl w:val="0C825754"/>
    <w:lvl w:ilvl="0" w:tplc="B2FE44AA">
      <w:numFmt w:val="bullet"/>
      <w:lvlText w:val=""/>
      <w:lvlJc w:val="left"/>
      <w:pPr>
        <w:ind w:left="360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5E831330"/>
    <w:multiLevelType w:val="hybridMultilevel"/>
    <w:tmpl w:val="80D4D06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76067"/>
    <w:multiLevelType w:val="hybridMultilevel"/>
    <w:tmpl w:val="A98CDF18"/>
    <w:lvl w:ilvl="0" w:tplc="FFC6EF72">
      <w:numFmt w:val="bullet"/>
      <w:lvlText w:val="-"/>
      <w:lvlJc w:val="left"/>
      <w:pPr>
        <w:ind w:left="3240" w:hanging="360"/>
      </w:pPr>
      <w:rPr>
        <w:rFonts w:ascii="Cambria" w:eastAsia="Calibri" w:hAnsi="Cambria" w:cs="Calibri" w:hint="default"/>
        <w:b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kPTWgCJj0bJLQAAAA=="/>
  </w:docVars>
  <w:rsids>
    <w:rsidRoot w:val="00DB2F4C"/>
    <w:rsid w:val="00000E63"/>
    <w:rsid w:val="000052AB"/>
    <w:rsid w:val="00025E8A"/>
    <w:rsid w:val="00056BB5"/>
    <w:rsid w:val="00085451"/>
    <w:rsid w:val="00097BDD"/>
    <w:rsid w:val="000C4D99"/>
    <w:rsid w:val="000C6B5F"/>
    <w:rsid w:val="00162C6B"/>
    <w:rsid w:val="00172254"/>
    <w:rsid w:val="001E71E6"/>
    <w:rsid w:val="00253E21"/>
    <w:rsid w:val="002B55CC"/>
    <w:rsid w:val="002F355F"/>
    <w:rsid w:val="0039464F"/>
    <w:rsid w:val="004C1B5D"/>
    <w:rsid w:val="00517D44"/>
    <w:rsid w:val="00536648"/>
    <w:rsid w:val="00542729"/>
    <w:rsid w:val="0055341E"/>
    <w:rsid w:val="00583AE7"/>
    <w:rsid w:val="00596965"/>
    <w:rsid w:val="005D2BF9"/>
    <w:rsid w:val="00641FB0"/>
    <w:rsid w:val="006541BE"/>
    <w:rsid w:val="0068729B"/>
    <w:rsid w:val="00753B4B"/>
    <w:rsid w:val="007817B7"/>
    <w:rsid w:val="007B2B88"/>
    <w:rsid w:val="007C0DA5"/>
    <w:rsid w:val="007F2430"/>
    <w:rsid w:val="008172E1"/>
    <w:rsid w:val="00832068"/>
    <w:rsid w:val="0083349D"/>
    <w:rsid w:val="009C47C1"/>
    <w:rsid w:val="009D5FAC"/>
    <w:rsid w:val="009F2D62"/>
    <w:rsid w:val="00A24195"/>
    <w:rsid w:val="00B05F0C"/>
    <w:rsid w:val="00B1069C"/>
    <w:rsid w:val="00B25B4F"/>
    <w:rsid w:val="00B60C03"/>
    <w:rsid w:val="00B71807"/>
    <w:rsid w:val="00BB553E"/>
    <w:rsid w:val="00C32DE1"/>
    <w:rsid w:val="00D37F9C"/>
    <w:rsid w:val="00DA498C"/>
    <w:rsid w:val="00DB2F4C"/>
    <w:rsid w:val="00DE134D"/>
    <w:rsid w:val="00DE4B44"/>
    <w:rsid w:val="00E13954"/>
    <w:rsid w:val="00E31E3A"/>
    <w:rsid w:val="00ED6B9F"/>
    <w:rsid w:val="00ED6D7E"/>
    <w:rsid w:val="00F34621"/>
    <w:rsid w:val="00F86761"/>
    <w:rsid w:val="00F9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79DE"/>
  <w15:docId w15:val="{D744B99C-8DF3-4B23-8009-464B73C6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C32D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taff@i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vero</dc:creator>
  <cp:lastModifiedBy>Veronica Garcia</cp:lastModifiedBy>
  <cp:revision>6</cp:revision>
  <cp:lastPrinted>2018-03-16T19:27:00Z</cp:lastPrinted>
  <dcterms:created xsi:type="dcterms:W3CDTF">2018-08-21T15:29:00Z</dcterms:created>
  <dcterms:modified xsi:type="dcterms:W3CDTF">2018-08-21T22:02:00Z</dcterms:modified>
</cp:coreProperties>
</file>